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efore legalization charge counts, 2015-2017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o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Posses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nabis- Possession (Pre Legaliz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0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Drug impaired driv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causing bodily harm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ration while impaired causing death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Traffic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nabis- trafficking (Pre Legaliz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session, sale, etc., for use in production of or trafficking in sub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Production and cultiv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nabis- Production (Pre Legaliz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Importation-export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nabis- Importation and exportation (Pre Legaliz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Oth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ure to comply or refusal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ure to provide blood sample (dru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8:44:08Z</dcterms:created>
  <dcterms:modified xsi:type="dcterms:W3CDTF">2024-03-17T18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